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38CC" w:rsidRPr="0081148E" w:rsidRDefault="003642C5" w:rsidP="0081148E">
      <w:pPr>
        <w:pStyle w:val="Heading2"/>
      </w:pPr>
      <w:r w:rsidRPr="0081148E">
        <w:t>Time and Effort Documentation</w:t>
      </w:r>
      <w:r w:rsidR="00745223" w:rsidRPr="0081148E">
        <w:t xml:space="preserve"> – </w:t>
      </w:r>
      <w:r w:rsidR="0081148E" w:rsidRPr="0081148E">
        <w:t>Semiannual Certification</w:t>
      </w:r>
    </w:p>
    <w:p w:rsidR="003642C5" w:rsidRDefault="003642C5" w:rsidP="003642C5"/>
    <w:p w:rsidR="00DB6483" w:rsidRDefault="003642C5" w:rsidP="003642C5">
      <w:r>
        <w:t>Employee__________________________________________</w:t>
      </w:r>
    </w:p>
    <w:p w:rsidR="003642C5" w:rsidRDefault="003642C5" w:rsidP="003642C5">
      <w:r>
        <w:t>Position _______________________</w:t>
      </w:r>
    </w:p>
    <w:p w:rsidR="003642C5" w:rsidRDefault="003642C5" w:rsidP="003642C5">
      <w:r>
        <w:t>Reporting Period____________________________________</w:t>
      </w:r>
    </w:p>
    <w:p w:rsidR="003642C5" w:rsidRDefault="003642C5" w:rsidP="003642C5"/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2875"/>
        <w:gridCol w:w="2430"/>
        <w:gridCol w:w="2520"/>
        <w:gridCol w:w="2250"/>
      </w:tblGrid>
      <w:tr w:rsidR="003642C5" w:rsidTr="003642C5">
        <w:tc>
          <w:tcPr>
            <w:tcW w:w="2875" w:type="dxa"/>
          </w:tcPr>
          <w:p w:rsidR="003642C5" w:rsidRDefault="003642C5" w:rsidP="003642C5">
            <w:pPr>
              <w:rPr>
                <w:b/>
              </w:rPr>
            </w:pPr>
            <w:r w:rsidRPr="003642C5">
              <w:rPr>
                <w:b/>
              </w:rPr>
              <w:t xml:space="preserve">Cost Objective </w:t>
            </w:r>
          </w:p>
          <w:p w:rsidR="003642C5" w:rsidRPr="003642C5" w:rsidRDefault="003642C5" w:rsidP="003642C5">
            <w:pPr>
              <w:rPr>
                <w:b/>
              </w:rPr>
            </w:pPr>
            <w:r w:rsidRPr="003642C5">
              <w:rPr>
                <w:b/>
              </w:rPr>
              <w:t>(Program Activity)</w:t>
            </w:r>
          </w:p>
        </w:tc>
        <w:tc>
          <w:tcPr>
            <w:tcW w:w="2430" w:type="dxa"/>
          </w:tcPr>
          <w:p w:rsidR="003642C5" w:rsidRPr="003642C5" w:rsidRDefault="003642C5" w:rsidP="003642C5">
            <w:pPr>
              <w:rPr>
                <w:b/>
              </w:rPr>
            </w:pPr>
            <w:r w:rsidRPr="003642C5">
              <w:rPr>
                <w:b/>
              </w:rPr>
              <w:t xml:space="preserve">Grant Program </w:t>
            </w:r>
          </w:p>
        </w:tc>
        <w:tc>
          <w:tcPr>
            <w:tcW w:w="2520" w:type="dxa"/>
          </w:tcPr>
          <w:p w:rsidR="003642C5" w:rsidRPr="003642C5" w:rsidRDefault="003642C5" w:rsidP="003642C5">
            <w:pPr>
              <w:rPr>
                <w:b/>
              </w:rPr>
            </w:pPr>
            <w:r w:rsidRPr="003642C5">
              <w:rPr>
                <w:b/>
              </w:rPr>
              <w:t>Fund Code</w:t>
            </w:r>
            <w:r>
              <w:rPr>
                <w:b/>
              </w:rPr>
              <w:t xml:space="preserve"> - Function Code</w:t>
            </w:r>
          </w:p>
        </w:tc>
        <w:tc>
          <w:tcPr>
            <w:tcW w:w="2250" w:type="dxa"/>
          </w:tcPr>
          <w:p w:rsidR="003642C5" w:rsidRPr="003642C5" w:rsidRDefault="003642C5" w:rsidP="003642C5">
            <w:pPr>
              <w:rPr>
                <w:b/>
              </w:rPr>
            </w:pPr>
            <w:r w:rsidRPr="003642C5">
              <w:rPr>
                <w:b/>
              </w:rPr>
              <w:t xml:space="preserve">Distribution of Time </w:t>
            </w:r>
          </w:p>
          <w:p w:rsidR="003642C5" w:rsidRPr="003642C5" w:rsidRDefault="003642C5" w:rsidP="003642C5">
            <w:pPr>
              <w:rPr>
                <w:b/>
              </w:rPr>
            </w:pPr>
            <w:r w:rsidRPr="003642C5">
              <w:rPr>
                <w:b/>
              </w:rPr>
              <w:t>( Percentage or hours)</w:t>
            </w:r>
          </w:p>
        </w:tc>
      </w:tr>
      <w:tr w:rsidR="003642C5" w:rsidTr="003642C5">
        <w:tc>
          <w:tcPr>
            <w:tcW w:w="2875" w:type="dxa"/>
          </w:tcPr>
          <w:p w:rsidR="003642C5" w:rsidRDefault="003642C5" w:rsidP="003642C5">
            <w:r>
              <w:t>Special Education</w:t>
            </w:r>
          </w:p>
        </w:tc>
        <w:tc>
          <w:tcPr>
            <w:tcW w:w="2430" w:type="dxa"/>
          </w:tcPr>
          <w:p w:rsidR="003642C5" w:rsidRDefault="003642C5" w:rsidP="003642C5">
            <w:r>
              <w:t xml:space="preserve">IDEA Part B Grant </w:t>
            </w:r>
          </w:p>
        </w:tc>
        <w:tc>
          <w:tcPr>
            <w:tcW w:w="2520" w:type="dxa"/>
          </w:tcPr>
          <w:p w:rsidR="003642C5" w:rsidRDefault="003642C5" w:rsidP="003642C5">
            <w:r>
              <w:t>257 - 521</w:t>
            </w:r>
          </w:p>
        </w:tc>
        <w:tc>
          <w:tcPr>
            <w:tcW w:w="2250" w:type="dxa"/>
          </w:tcPr>
          <w:p w:rsidR="003642C5" w:rsidRDefault="00CC27C7" w:rsidP="003642C5">
            <w:r>
              <w:t>6</w:t>
            </w:r>
            <w:r w:rsidR="003642C5">
              <w:t>0%</w:t>
            </w:r>
          </w:p>
        </w:tc>
      </w:tr>
      <w:tr w:rsidR="00CC27C7" w:rsidTr="003642C5">
        <w:tc>
          <w:tcPr>
            <w:tcW w:w="2875" w:type="dxa"/>
          </w:tcPr>
          <w:p w:rsidR="00CC27C7" w:rsidRDefault="00CC27C7" w:rsidP="003642C5">
            <w:r>
              <w:t>Special Education</w:t>
            </w:r>
          </w:p>
        </w:tc>
        <w:tc>
          <w:tcPr>
            <w:tcW w:w="2430" w:type="dxa"/>
          </w:tcPr>
          <w:p w:rsidR="00CC27C7" w:rsidRDefault="00CC27C7" w:rsidP="003642C5">
            <w:r>
              <w:t>General Funds</w:t>
            </w:r>
          </w:p>
        </w:tc>
        <w:tc>
          <w:tcPr>
            <w:tcW w:w="2520" w:type="dxa"/>
          </w:tcPr>
          <w:p w:rsidR="00CC27C7" w:rsidRDefault="00CC27C7" w:rsidP="003642C5">
            <w:r>
              <w:t>100 - 521</w:t>
            </w:r>
          </w:p>
        </w:tc>
        <w:tc>
          <w:tcPr>
            <w:tcW w:w="2250" w:type="dxa"/>
          </w:tcPr>
          <w:p w:rsidR="00CC27C7" w:rsidRDefault="00CC27C7" w:rsidP="003642C5">
            <w:r>
              <w:t>40%</w:t>
            </w:r>
          </w:p>
        </w:tc>
      </w:tr>
    </w:tbl>
    <w:p w:rsidR="003642C5" w:rsidRDefault="003642C5" w:rsidP="003642C5"/>
    <w:p w:rsidR="00CD6CE1" w:rsidRDefault="00CD6CE1" w:rsidP="003642C5">
      <w:r>
        <w:t>Or</w:t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2875"/>
        <w:gridCol w:w="2430"/>
        <w:gridCol w:w="2520"/>
        <w:gridCol w:w="2250"/>
      </w:tblGrid>
      <w:tr w:rsidR="00CD6CE1" w:rsidTr="00431993">
        <w:tc>
          <w:tcPr>
            <w:tcW w:w="2875" w:type="dxa"/>
          </w:tcPr>
          <w:p w:rsidR="00CD6CE1" w:rsidRDefault="00CD6CE1" w:rsidP="00431993">
            <w:pPr>
              <w:rPr>
                <w:b/>
              </w:rPr>
            </w:pPr>
            <w:r w:rsidRPr="003642C5">
              <w:rPr>
                <w:b/>
              </w:rPr>
              <w:t xml:space="preserve">Cost Objective </w:t>
            </w:r>
          </w:p>
          <w:p w:rsidR="00CD6CE1" w:rsidRPr="003642C5" w:rsidRDefault="00CD6CE1" w:rsidP="00431993">
            <w:pPr>
              <w:rPr>
                <w:b/>
              </w:rPr>
            </w:pPr>
            <w:r w:rsidRPr="003642C5">
              <w:rPr>
                <w:b/>
              </w:rPr>
              <w:t>(Program Activity)</w:t>
            </w:r>
          </w:p>
        </w:tc>
        <w:tc>
          <w:tcPr>
            <w:tcW w:w="2430" w:type="dxa"/>
          </w:tcPr>
          <w:p w:rsidR="00CD6CE1" w:rsidRPr="003642C5" w:rsidRDefault="00CD6CE1" w:rsidP="00431993">
            <w:pPr>
              <w:rPr>
                <w:b/>
              </w:rPr>
            </w:pPr>
            <w:r w:rsidRPr="003642C5">
              <w:rPr>
                <w:b/>
              </w:rPr>
              <w:t xml:space="preserve">Grant Program </w:t>
            </w:r>
          </w:p>
        </w:tc>
        <w:tc>
          <w:tcPr>
            <w:tcW w:w="2520" w:type="dxa"/>
          </w:tcPr>
          <w:p w:rsidR="00CD6CE1" w:rsidRPr="003642C5" w:rsidRDefault="00CD6CE1" w:rsidP="00431993">
            <w:pPr>
              <w:rPr>
                <w:b/>
              </w:rPr>
            </w:pPr>
            <w:r w:rsidRPr="003642C5">
              <w:rPr>
                <w:b/>
              </w:rPr>
              <w:t>Fund Code</w:t>
            </w:r>
            <w:r>
              <w:rPr>
                <w:b/>
              </w:rPr>
              <w:t xml:space="preserve"> - Function Code</w:t>
            </w:r>
          </w:p>
        </w:tc>
        <w:tc>
          <w:tcPr>
            <w:tcW w:w="2250" w:type="dxa"/>
          </w:tcPr>
          <w:p w:rsidR="00CD6CE1" w:rsidRPr="003642C5" w:rsidRDefault="00CD6CE1" w:rsidP="00431993">
            <w:pPr>
              <w:rPr>
                <w:b/>
              </w:rPr>
            </w:pPr>
            <w:r w:rsidRPr="003642C5">
              <w:rPr>
                <w:b/>
              </w:rPr>
              <w:t xml:space="preserve">Distribution of Time </w:t>
            </w:r>
          </w:p>
          <w:p w:rsidR="00CD6CE1" w:rsidRPr="003642C5" w:rsidRDefault="00CD6CE1" w:rsidP="00431993">
            <w:pPr>
              <w:rPr>
                <w:b/>
              </w:rPr>
            </w:pPr>
            <w:r w:rsidRPr="003642C5">
              <w:rPr>
                <w:b/>
              </w:rPr>
              <w:t>( Percentage or hours)</w:t>
            </w:r>
          </w:p>
        </w:tc>
      </w:tr>
      <w:tr w:rsidR="00CD6CE1" w:rsidTr="00431993">
        <w:tc>
          <w:tcPr>
            <w:tcW w:w="2875" w:type="dxa"/>
          </w:tcPr>
          <w:p w:rsidR="00CD6CE1" w:rsidRDefault="00CD6CE1" w:rsidP="00431993">
            <w:r>
              <w:t>Special Education</w:t>
            </w:r>
          </w:p>
        </w:tc>
        <w:tc>
          <w:tcPr>
            <w:tcW w:w="2430" w:type="dxa"/>
          </w:tcPr>
          <w:p w:rsidR="00CD6CE1" w:rsidRDefault="00CD6CE1" w:rsidP="00431993">
            <w:r>
              <w:t xml:space="preserve">IDEA Part B Grant </w:t>
            </w:r>
          </w:p>
        </w:tc>
        <w:tc>
          <w:tcPr>
            <w:tcW w:w="2520" w:type="dxa"/>
          </w:tcPr>
          <w:p w:rsidR="00CD6CE1" w:rsidRDefault="00CD6CE1" w:rsidP="00431993">
            <w:r>
              <w:t>257 - 521</w:t>
            </w:r>
          </w:p>
        </w:tc>
        <w:tc>
          <w:tcPr>
            <w:tcW w:w="2250" w:type="dxa"/>
          </w:tcPr>
          <w:p w:rsidR="00CD6CE1" w:rsidRDefault="00CD6CE1" w:rsidP="00431993">
            <w:r>
              <w:t>100%</w:t>
            </w:r>
          </w:p>
        </w:tc>
      </w:tr>
    </w:tbl>
    <w:p w:rsidR="00CD6CE1" w:rsidRDefault="00CD6CE1" w:rsidP="003642C5"/>
    <w:p w:rsidR="003642C5" w:rsidRDefault="003642C5" w:rsidP="003642C5"/>
    <w:p w:rsidR="003642C5" w:rsidRDefault="003642C5" w:rsidP="003642C5">
      <w:r>
        <w:t>Employee’s Signature______________________________________________</w:t>
      </w:r>
      <w:bookmarkStart w:id="0" w:name="_GoBack"/>
      <w:bookmarkEnd w:id="0"/>
      <w:r>
        <w:t>Date________________</w:t>
      </w:r>
    </w:p>
    <w:p w:rsidR="003642C5" w:rsidRDefault="003642C5" w:rsidP="003642C5"/>
    <w:p w:rsidR="003642C5" w:rsidRDefault="003642C5" w:rsidP="003642C5">
      <w:r>
        <w:t>I hereby certify this report is an accurate representation of the total activity expended during the period indicated</w:t>
      </w:r>
    </w:p>
    <w:p w:rsidR="003642C5" w:rsidRDefault="003642C5" w:rsidP="003642C5"/>
    <w:p w:rsidR="003642C5" w:rsidRPr="003642C5" w:rsidRDefault="003642C5" w:rsidP="003642C5">
      <w:r>
        <w:t>Reviewed by supervisor_____________________________________________ Date ________________</w:t>
      </w:r>
    </w:p>
    <w:sectPr w:rsidR="003642C5" w:rsidRPr="003642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tDQ3NTM3MzUyNTNR0lEKTi0uzszPAykwrAUAviwociwAAAA="/>
  </w:docVars>
  <w:rsids>
    <w:rsidRoot w:val="003642C5"/>
    <w:rsid w:val="000213D8"/>
    <w:rsid w:val="000C286D"/>
    <w:rsid w:val="00305860"/>
    <w:rsid w:val="003642C5"/>
    <w:rsid w:val="004835F8"/>
    <w:rsid w:val="00745223"/>
    <w:rsid w:val="0081148E"/>
    <w:rsid w:val="009738CC"/>
    <w:rsid w:val="00CC27C7"/>
    <w:rsid w:val="00CD6CE1"/>
    <w:rsid w:val="00DB6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1A902"/>
  <w15:chartTrackingRefBased/>
  <w15:docId w15:val="{86FA9CF7-628F-48AE-B767-2DA4D5164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14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14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42C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642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1148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114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Department of Education</Company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Mukuna</dc:creator>
  <cp:keywords/>
  <dc:description/>
  <cp:lastModifiedBy>Lisa Pofelski Rosa</cp:lastModifiedBy>
  <cp:revision>10</cp:revision>
  <dcterms:created xsi:type="dcterms:W3CDTF">2018-03-23T21:22:00Z</dcterms:created>
  <dcterms:modified xsi:type="dcterms:W3CDTF">2021-10-07T15:30:00Z</dcterms:modified>
</cp:coreProperties>
</file>